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2C7B6" w14:textId="77777777" w:rsidR="008B7BC0" w:rsidRPr="00505C34" w:rsidRDefault="00382878" w:rsidP="00DF4314">
      <w:pPr>
        <w:jc w:val="center"/>
        <w:rPr>
          <w:b/>
        </w:rPr>
      </w:pPr>
      <w:r w:rsidRPr="00505C34">
        <w:rPr>
          <w:b/>
        </w:rPr>
        <w:t>MEMORANDUM OF UNDERSTANDING</w:t>
      </w:r>
    </w:p>
    <w:p w14:paraId="1C14615E" w14:textId="77777777" w:rsidR="00382878" w:rsidRPr="00505C34" w:rsidRDefault="00382878" w:rsidP="00382878">
      <w:pPr>
        <w:jc w:val="center"/>
        <w:rPr>
          <w:b/>
          <w:bCs/>
        </w:rPr>
      </w:pPr>
      <w:r w:rsidRPr="00505C34">
        <w:rPr>
          <w:b/>
          <w:bCs/>
        </w:rPr>
        <w:t>BETWEEN</w:t>
      </w:r>
    </w:p>
    <w:p w14:paraId="54E81B3A" w14:textId="77777777" w:rsidR="00382878" w:rsidRPr="00505C34" w:rsidRDefault="00382878" w:rsidP="00382878">
      <w:pPr>
        <w:jc w:val="center"/>
        <w:rPr>
          <w:b/>
          <w:bCs/>
        </w:rPr>
      </w:pPr>
      <w:r w:rsidRPr="00505C34">
        <w:rPr>
          <w:b/>
          <w:bCs/>
        </w:rPr>
        <w:t xml:space="preserve">THE BOARD OF REGENTS OF THE UNIVERSITY SYSTEM OF GEORGIA </w:t>
      </w:r>
    </w:p>
    <w:p w14:paraId="6769763B" w14:textId="77777777" w:rsidR="00382878" w:rsidRPr="00505C34" w:rsidRDefault="00382878" w:rsidP="00382878">
      <w:pPr>
        <w:jc w:val="center"/>
        <w:rPr>
          <w:b/>
          <w:bCs/>
        </w:rPr>
      </w:pPr>
      <w:r w:rsidRPr="00505C34">
        <w:rPr>
          <w:b/>
          <w:bCs/>
        </w:rPr>
        <w:t xml:space="preserve">FOR AND ON BEHALF OF </w:t>
      </w:r>
    </w:p>
    <w:p w14:paraId="53E9A06E" w14:textId="77777777" w:rsidR="00382878" w:rsidRPr="00505C34" w:rsidRDefault="00382878" w:rsidP="00382878">
      <w:pPr>
        <w:jc w:val="center"/>
        <w:rPr>
          <w:b/>
          <w:bCs/>
        </w:rPr>
      </w:pPr>
      <w:r w:rsidRPr="00505C34">
        <w:rPr>
          <w:b/>
          <w:bCs/>
        </w:rPr>
        <w:t>ALBANY STATE UNIVERSITY</w:t>
      </w:r>
    </w:p>
    <w:p w14:paraId="44BC847C" w14:textId="77777777" w:rsidR="00382878" w:rsidRPr="00505C34" w:rsidRDefault="00382878" w:rsidP="00382878">
      <w:pPr>
        <w:jc w:val="center"/>
        <w:rPr>
          <w:b/>
          <w:bCs/>
        </w:rPr>
      </w:pPr>
      <w:r w:rsidRPr="00505C34">
        <w:rPr>
          <w:b/>
          <w:bCs/>
        </w:rPr>
        <w:t>AND</w:t>
      </w:r>
    </w:p>
    <w:p w14:paraId="0F3371CD" w14:textId="77777777" w:rsidR="00DF4314" w:rsidRPr="00505C34" w:rsidRDefault="00DF4314" w:rsidP="00DF4314">
      <w:pPr>
        <w:jc w:val="center"/>
      </w:pPr>
      <w:r w:rsidRPr="00505C34">
        <w:t xml:space="preserve">__________________________ </w:t>
      </w:r>
    </w:p>
    <w:p w14:paraId="43A17667" w14:textId="77777777" w:rsidR="00DF4314" w:rsidRPr="00505C34" w:rsidRDefault="00DF4314" w:rsidP="00DF4314">
      <w:pPr>
        <w:jc w:val="center"/>
      </w:pPr>
    </w:p>
    <w:p w14:paraId="24481859" w14:textId="678085AD" w:rsidR="00DF4314" w:rsidRPr="00505C34" w:rsidRDefault="00DF4314" w:rsidP="00DF4314">
      <w:pPr>
        <w:jc w:val="both"/>
      </w:pPr>
      <w:r w:rsidRPr="00505C34">
        <w:t xml:space="preserve">This is a Memorandum of Understanding on the part of </w:t>
      </w:r>
      <w:r w:rsidR="00902077" w:rsidRPr="00505C34">
        <w:t>T</w:t>
      </w:r>
      <w:r w:rsidRPr="00505C34">
        <w:t>he Board of Regents of the University System of Georgia</w:t>
      </w:r>
      <w:r w:rsidR="00902077" w:rsidRPr="00505C34">
        <w:t xml:space="preserve">, </w:t>
      </w:r>
      <w:r w:rsidR="003242F7">
        <w:t>by</w:t>
      </w:r>
      <w:r w:rsidRPr="00505C34">
        <w:t xml:space="preserve"> and </w:t>
      </w:r>
      <w:r w:rsidR="00902077" w:rsidRPr="00505C34">
        <w:t>o</w:t>
      </w:r>
      <w:r w:rsidRPr="00505C34">
        <w:t xml:space="preserve">n </w:t>
      </w:r>
      <w:r w:rsidR="00902077" w:rsidRPr="00505C34">
        <w:t>b</w:t>
      </w:r>
      <w:r w:rsidRPr="00505C34">
        <w:t xml:space="preserve">ehalf of </w:t>
      </w:r>
      <w:r w:rsidRPr="00505C34">
        <w:rPr>
          <w:b/>
        </w:rPr>
        <w:t>Albany State University</w:t>
      </w:r>
      <w:r w:rsidRPr="00505C34">
        <w:t xml:space="preserve"> (hereinafter referred to as “University”) and ______________________ (hereinafter referred to as “_______”</w:t>
      </w:r>
      <w:r w:rsidR="00900AB1" w:rsidRPr="00505C34">
        <w:t xml:space="preserve">).  </w:t>
      </w:r>
      <w:r w:rsidRPr="00505C34">
        <w:t>The University and _________ shall be hereinafter jointly referred to as the “Parties.”</w:t>
      </w:r>
    </w:p>
    <w:p w14:paraId="7CDADA62" w14:textId="77777777" w:rsidR="006310A3" w:rsidRPr="00505C34" w:rsidRDefault="006310A3" w:rsidP="00DF4314">
      <w:pPr>
        <w:jc w:val="both"/>
      </w:pPr>
    </w:p>
    <w:p w14:paraId="72F8C973" w14:textId="77777777" w:rsidR="006310A3" w:rsidRPr="00E11371" w:rsidRDefault="006310A3" w:rsidP="006310A3">
      <w:pPr>
        <w:pStyle w:val="ListParagraph"/>
        <w:numPr>
          <w:ilvl w:val="0"/>
          <w:numId w:val="1"/>
        </w:numPr>
        <w:ind w:left="360"/>
        <w:jc w:val="both"/>
        <w:rPr>
          <w:b/>
        </w:rPr>
      </w:pPr>
      <w:r w:rsidRPr="00E11371">
        <w:rPr>
          <w:b/>
        </w:rPr>
        <w:t>PURPOSE</w:t>
      </w:r>
    </w:p>
    <w:p w14:paraId="4D5537B0" w14:textId="77777777" w:rsidR="00215EB6" w:rsidRPr="00505C34" w:rsidRDefault="00215EB6" w:rsidP="00215EB6">
      <w:pPr>
        <w:pStyle w:val="ListParagraph"/>
        <w:ind w:left="360"/>
        <w:jc w:val="both"/>
      </w:pPr>
    </w:p>
    <w:p w14:paraId="59463EF7" w14:textId="77777777" w:rsidR="006310A3" w:rsidRPr="00505C34" w:rsidRDefault="006310A3" w:rsidP="006310A3">
      <w:pPr>
        <w:pStyle w:val="ListParagraph"/>
        <w:numPr>
          <w:ilvl w:val="1"/>
          <w:numId w:val="1"/>
        </w:numPr>
        <w:ind w:left="720"/>
        <w:jc w:val="both"/>
      </w:pPr>
      <w:r w:rsidRPr="00505C34">
        <w:t xml:space="preserve">The purpose of this Memorandum of Understanding is to guide and direct the </w:t>
      </w:r>
      <w:r w:rsidR="00902077" w:rsidRPr="00505C34">
        <w:t>P</w:t>
      </w:r>
      <w:r w:rsidRPr="00505C34">
        <w:t>arties respecting their collaborati</w:t>
      </w:r>
      <w:r w:rsidR="00902077" w:rsidRPr="00505C34">
        <w:t xml:space="preserve">ve </w:t>
      </w:r>
      <w:r w:rsidRPr="00505C34">
        <w:t>relationship, inclusive of anticipated future arrangements and agreements in furtherance thereof, to provide</w:t>
      </w:r>
      <w:r w:rsidR="00902077" w:rsidRPr="00505C34">
        <w:t xml:space="preserve"> (</w:t>
      </w:r>
      <w:r w:rsidRPr="00505C34">
        <w:t xml:space="preserve">to create, to </w:t>
      </w:r>
      <w:r w:rsidR="00902077" w:rsidRPr="00505C34">
        <w:t xml:space="preserve">develop, to </w:t>
      </w:r>
      <w:r w:rsidRPr="00505C34">
        <w:t>sponsor, to support</w:t>
      </w:r>
      <w:r w:rsidR="00902077" w:rsidRPr="00505C34">
        <w:t>, etc.)  [include descriptive overview of collaboration].</w:t>
      </w:r>
    </w:p>
    <w:p w14:paraId="76EA7660" w14:textId="77777777" w:rsidR="00215EB6" w:rsidRPr="00505C34" w:rsidRDefault="00215EB6" w:rsidP="00215EB6">
      <w:pPr>
        <w:pStyle w:val="ListParagraph"/>
        <w:jc w:val="both"/>
      </w:pPr>
    </w:p>
    <w:p w14:paraId="1BCC2941" w14:textId="77777777" w:rsidR="006310A3" w:rsidRPr="00505C34" w:rsidRDefault="006310A3" w:rsidP="006310A3">
      <w:pPr>
        <w:pStyle w:val="ListParagraph"/>
        <w:numPr>
          <w:ilvl w:val="1"/>
          <w:numId w:val="1"/>
        </w:numPr>
        <w:ind w:left="720"/>
        <w:jc w:val="both"/>
      </w:pPr>
      <w:r w:rsidRPr="00505C34">
        <w:t xml:space="preserve">Neither </w:t>
      </w:r>
      <w:r w:rsidR="00902077" w:rsidRPr="00505C34">
        <w:t>P</w:t>
      </w:r>
      <w:r w:rsidRPr="00505C34">
        <w:t>arty intends for this Memorandum to alter in any way their respective legal rights or their legal obligations to one another or as to any third party.  The understanding contained herein may be incorporated into and made a part of a subsequent agreement executed between the respective parties if future opportunities arise which support such development.</w:t>
      </w:r>
    </w:p>
    <w:p w14:paraId="02575724" w14:textId="77777777" w:rsidR="00215EB6" w:rsidRPr="00505C34" w:rsidRDefault="00215EB6" w:rsidP="00215EB6">
      <w:pPr>
        <w:pStyle w:val="ListParagraph"/>
      </w:pPr>
    </w:p>
    <w:p w14:paraId="6BB6C037" w14:textId="77777777" w:rsidR="006310A3" w:rsidRPr="00E11371" w:rsidRDefault="006310A3" w:rsidP="006310A3">
      <w:pPr>
        <w:pStyle w:val="ListParagraph"/>
        <w:numPr>
          <w:ilvl w:val="0"/>
          <w:numId w:val="1"/>
        </w:numPr>
        <w:ind w:left="360"/>
        <w:jc w:val="both"/>
        <w:rPr>
          <w:b/>
        </w:rPr>
      </w:pPr>
      <w:r w:rsidRPr="00E11371">
        <w:rPr>
          <w:b/>
        </w:rPr>
        <w:t>GENERAL UNDERSTANDING</w:t>
      </w:r>
    </w:p>
    <w:p w14:paraId="5CF8EA67" w14:textId="77777777" w:rsidR="00215EB6" w:rsidRPr="00505C34" w:rsidRDefault="00215EB6" w:rsidP="00215EB6">
      <w:pPr>
        <w:pStyle w:val="ListParagraph"/>
        <w:ind w:left="360"/>
        <w:jc w:val="both"/>
      </w:pPr>
    </w:p>
    <w:p w14:paraId="54455BE4" w14:textId="77777777" w:rsidR="006310A3" w:rsidRPr="00505C34" w:rsidRDefault="006310A3" w:rsidP="006310A3">
      <w:pPr>
        <w:pStyle w:val="ListParagraph"/>
        <w:numPr>
          <w:ilvl w:val="1"/>
          <w:numId w:val="1"/>
        </w:numPr>
        <w:ind w:left="720"/>
        <w:jc w:val="both"/>
      </w:pPr>
      <w:r w:rsidRPr="00505C34">
        <w:t>The project(s)</w:t>
      </w:r>
      <w:r w:rsidR="00B8542A" w:rsidRPr="00505C34">
        <w:t xml:space="preserve">, </w:t>
      </w:r>
      <w:r w:rsidR="00533CE8" w:rsidRPr="00505C34">
        <w:t>(</w:t>
      </w:r>
      <w:r w:rsidRPr="00505C34">
        <w:rPr>
          <w:i/>
        </w:rPr>
        <w:t>activity(</w:t>
      </w:r>
      <w:proofErr w:type="spellStart"/>
      <w:r w:rsidRPr="00505C34">
        <w:rPr>
          <w:i/>
        </w:rPr>
        <w:t>ies</w:t>
      </w:r>
      <w:proofErr w:type="spellEnd"/>
      <w:r w:rsidRPr="00505C34">
        <w:rPr>
          <w:i/>
        </w:rPr>
        <w:t>), event(s)</w:t>
      </w:r>
      <w:r w:rsidR="00533CE8" w:rsidRPr="00505C34">
        <w:rPr>
          <w:i/>
        </w:rPr>
        <w:t>, etc.</w:t>
      </w:r>
      <w:r w:rsidR="00533CE8" w:rsidRPr="00505C34">
        <w:t>)</w:t>
      </w:r>
      <w:r w:rsidRPr="00505C34">
        <w:t xml:space="preserve"> herein described will consist of</w:t>
      </w:r>
      <w:r w:rsidR="00533CE8" w:rsidRPr="00505C34">
        <w:t xml:space="preserve"> [</w:t>
      </w:r>
      <w:r w:rsidR="00533CE8" w:rsidRPr="00505C34">
        <w:rPr>
          <w:i/>
        </w:rPr>
        <w:t>general description</w:t>
      </w:r>
      <w:r w:rsidR="00533CE8" w:rsidRPr="00505C34">
        <w:t>]</w:t>
      </w:r>
      <w:r w:rsidRPr="00505C34">
        <w:t xml:space="preserve"> and cover </w:t>
      </w:r>
      <w:r w:rsidR="00533CE8" w:rsidRPr="00505C34">
        <w:t>[</w:t>
      </w:r>
      <w:r w:rsidR="00533CE8" w:rsidRPr="00505C34">
        <w:rPr>
          <w:i/>
        </w:rPr>
        <w:t>dates of project</w:t>
      </w:r>
      <w:r w:rsidR="00533CE8" w:rsidRPr="00505C34">
        <w:t>] or [</w:t>
      </w:r>
      <w:r w:rsidRPr="00505C34">
        <w:t>such periods of time as may from time to time be mutually agreed upon by the Institution and ____________</w:t>
      </w:r>
      <w:r w:rsidR="00215EB6" w:rsidRPr="00505C34">
        <w:t>.</w:t>
      </w:r>
      <w:r w:rsidR="00533CE8" w:rsidRPr="00505C34">
        <w:t>]</w:t>
      </w:r>
    </w:p>
    <w:p w14:paraId="03E317F1" w14:textId="77777777" w:rsidR="00215EB6" w:rsidRPr="00505C34" w:rsidRDefault="00215EB6" w:rsidP="00215EB6">
      <w:pPr>
        <w:pStyle w:val="ListParagraph"/>
        <w:jc w:val="both"/>
      </w:pPr>
    </w:p>
    <w:p w14:paraId="3A1A316C" w14:textId="77777777" w:rsidR="00440309" w:rsidRPr="00505C34" w:rsidRDefault="00533CE8" w:rsidP="00440309">
      <w:pPr>
        <w:pStyle w:val="ListParagraph"/>
        <w:numPr>
          <w:ilvl w:val="1"/>
          <w:numId w:val="1"/>
        </w:numPr>
        <w:ind w:left="720"/>
        <w:jc w:val="both"/>
      </w:pPr>
      <w:r w:rsidRPr="00505C34">
        <w:t>[</w:t>
      </w:r>
      <w:r w:rsidRPr="00505C34">
        <w:rPr>
          <w:i/>
        </w:rPr>
        <w:t xml:space="preserve">Provide </w:t>
      </w:r>
      <w:r w:rsidR="00215EB6" w:rsidRPr="00505C34">
        <w:rPr>
          <w:i/>
        </w:rPr>
        <w:t xml:space="preserve">additional description </w:t>
      </w:r>
      <w:r w:rsidRPr="00505C34">
        <w:rPr>
          <w:i/>
        </w:rPr>
        <w:t xml:space="preserve">about project objectives, </w:t>
      </w:r>
      <w:r w:rsidR="00215EB6" w:rsidRPr="00505C34">
        <w:rPr>
          <w:i/>
        </w:rPr>
        <w:t>goals</w:t>
      </w:r>
      <w:r w:rsidRPr="00505C34">
        <w:rPr>
          <w:i/>
        </w:rPr>
        <w:t>, etc., particularly as it relates to commonly embraced goals of both Parties.</w:t>
      </w:r>
      <w:r w:rsidRPr="00505C34">
        <w:t>]</w:t>
      </w:r>
    </w:p>
    <w:p w14:paraId="19E6D0E8" w14:textId="77777777" w:rsidR="00440309" w:rsidRPr="00505C34" w:rsidRDefault="00440309" w:rsidP="00440309">
      <w:pPr>
        <w:pStyle w:val="ListParagraph"/>
        <w:rPr>
          <w:color w:val="000000"/>
        </w:rPr>
      </w:pPr>
    </w:p>
    <w:p w14:paraId="46E9117F" w14:textId="77777777" w:rsidR="00215EB6" w:rsidRPr="00505C34" w:rsidRDefault="00533CE8" w:rsidP="006310A3">
      <w:pPr>
        <w:pStyle w:val="ListParagraph"/>
        <w:numPr>
          <w:ilvl w:val="1"/>
          <w:numId w:val="1"/>
        </w:numPr>
        <w:ind w:left="720"/>
        <w:jc w:val="both"/>
      </w:pPr>
      <w:r w:rsidRPr="00505C34">
        <w:t>If funding is needed to initiate and/or implement this project (</w:t>
      </w:r>
      <w:r w:rsidRPr="00505C34">
        <w:rPr>
          <w:i/>
        </w:rPr>
        <w:t>activity, event, etc.),</w:t>
      </w:r>
      <w:r w:rsidR="00E64145" w:rsidRPr="00505C34">
        <w:t xml:space="preserve"> failure to secure appropriate financial assistance, grant dollars, or donations shall relieve each </w:t>
      </w:r>
      <w:r w:rsidRPr="00505C34">
        <w:t>P</w:t>
      </w:r>
      <w:r w:rsidR="00E64145" w:rsidRPr="00505C34">
        <w:t>arty of any responsibility to continue this collaboration and shall provide cause for the immediate termination of this MOU.</w:t>
      </w:r>
    </w:p>
    <w:p w14:paraId="76511E55" w14:textId="77777777" w:rsidR="0088029C" w:rsidRPr="00505C34" w:rsidRDefault="0088029C" w:rsidP="0088029C">
      <w:pPr>
        <w:pStyle w:val="ListParagraph"/>
      </w:pPr>
    </w:p>
    <w:p w14:paraId="2105A3FC" w14:textId="77777777" w:rsidR="0088029C" w:rsidRPr="00505C34" w:rsidRDefault="0088029C" w:rsidP="006310A3">
      <w:pPr>
        <w:pStyle w:val="ListParagraph"/>
        <w:numPr>
          <w:ilvl w:val="1"/>
          <w:numId w:val="1"/>
        </w:numPr>
        <w:ind w:left="720"/>
        <w:jc w:val="both"/>
      </w:pPr>
      <w:r w:rsidRPr="00505C34">
        <w:t>If student involvement is necessary for the implementation of this project (</w:t>
      </w:r>
      <w:r w:rsidRPr="00505C34">
        <w:rPr>
          <w:i/>
        </w:rPr>
        <w:t>event</w:t>
      </w:r>
      <w:r w:rsidR="000F0038" w:rsidRPr="00505C34">
        <w:rPr>
          <w:i/>
        </w:rPr>
        <w:t>,</w:t>
      </w:r>
      <w:r w:rsidRPr="00505C34">
        <w:rPr>
          <w:i/>
        </w:rPr>
        <w:t xml:space="preserve"> activity, etc</w:t>
      </w:r>
      <w:r w:rsidRPr="00505C34">
        <w:t xml:space="preserve">.) and student information is </w:t>
      </w:r>
      <w:r w:rsidR="003308BA" w:rsidRPr="00505C34">
        <w:t xml:space="preserve">made </w:t>
      </w:r>
      <w:r w:rsidRPr="00505C34">
        <w:t xml:space="preserve">accessible by student consent, ______________ agrees to </w:t>
      </w:r>
      <w:r w:rsidR="003308BA" w:rsidRPr="00505C34">
        <w:t xml:space="preserve">adhere to </w:t>
      </w:r>
      <w:r w:rsidRPr="00505C34">
        <w:t>the requirements of the Family Educational Rights and Privacy Act of 1974, as amended.</w:t>
      </w:r>
      <w:r w:rsidR="003308BA" w:rsidRPr="00505C34">
        <w:t xml:space="preserve">  _______________ </w:t>
      </w:r>
      <w:proofErr w:type="gramStart"/>
      <w:r w:rsidR="003308BA" w:rsidRPr="00505C34">
        <w:t>furthermore</w:t>
      </w:r>
      <w:proofErr w:type="gramEnd"/>
      <w:r w:rsidR="003308BA" w:rsidRPr="00505C34">
        <w:t xml:space="preserve"> agrees to exercise the same due diligence protection given by University to any student educational records.</w:t>
      </w:r>
    </w:p>
    <w:p w14:paraId="7070ACD2" w14:textId="77777777" w:rsidR="0088029C" w:rsidRPr="00505C34" w:rsidRDefault="0088029C" w:rsidP="0088029C">
      <w:pPr>
        <w:pStyle w:val="ListParagraph"/>
      </w:pPr>
    </w:p>
    <w:p w14:paraId="2DA2EFEC" w14:textId="77777777" w:rsidR="0088029C" w:rsidRPr="00E11371" w:rsidRDefault="0022059C" w:rsidP="0088029C">
      <w:pPr>
        <w:pStyle w:val="ListParagraph"/>
        <w:numPr>
          <w:ilvl w:val="0"/>
          <w:numId w:val="1"/>
        </w:numPr>
        <w:ind w:left="360"/>
        <w:jc w:val="both"/>
        <w:rPr>
          <w:b/>
        </w:rPr>
      </w:pPr>
      <w:r w:rsidRPr="00E11371">
        <w:rPr>
          <w:b/>
        </w:rPr>
        <w:lastRenderedPageBreak/>
        <w:t xml:space="preserve">_______________ </w:t>
      </w:r>
      <w:r w:rsidR="0088029C" w:rsidRPr="00E11371">
        <w:rPr>
          <w:b/>
        </w:rPr>
        <w:t>RESPONSIBILITIES</w:t>
      </w:r>
      <w:r w:rsidR="0088029C" w:rsidRPr="00E11371">
        <w:rPr>
          <w:b/>
        </w:rPr>
        <w:tab/>
      </w:r>
    </w:p>
    <w:p w14:paraId="5EDAFF7C" w14:textId="77777777" w:rsidR="00900AB1" w:rsidRPr="00505C34" w:rsidRDefault="00900AB1" w:rsidP="00900AB1">
      <w:pPr>
        <w:pStyle w:val="ListParagraph"/>
        <w:ind w:left="360"/>
        <w:jc w:val="both"/>
      </w:pPr>
    </w:p>
    <w:p w14:paraId="12880E38" w14:textId="77777777" w:rsidR="0088029C" w:rsidRPr="00505C34" w:rsidRDefault="0088029C" w:rsidP="0088029C">
      <w:pPr>
        <w:pStyle w:val="ListParagraph"/>
        <w:numPr>
          <w:ilvl w:val="1"/>
          <w:numId w:val="1"/>
        </w:numPr>
        <w:ind w:left="720"/>
        <w:jc w:val="both"/>
      </w:pPr>
      <w:r w:rsidRPr="00505C34">
        <w:t xml:space="preserve">The ____________ will </w:t>
      </w:r>
      <w:r w:rsidR="007D035C" w:rsidRPr="00505C34">
        <w:t>[description of key responsibilities of Party]</w:t>
      </w:r>
    </w:p>
    <w:p w14:paraId="0896297A" w14:textId="77777777" w:rsidR="00900AB1" w:rsidRPr="00505C34" w:rsidRDefault="00900AB1" w:rsidP="00900AB1">
      <w:pPr>
        <w:pStyle w:val="ListParagraph"/>
        <w:jc w:val="both"/>
      </w:pPr>
    </w:p>
    <w:p w14:paraId="03C1EA77" w14:textId="77777777" w:rsidR="003308BA" w:rsidRPr="00505C34" w:rsidRDefault="003308BA" w:rsidP="00900AB1">
      <w:pPr>
        <w:pStyle w:val="ListParagraph"/>
        <w:jc w:val="both"/>
      </w:pPr>
    </w:p>
    <w:p w14:paraId="414C9319" w14:textId="77777777" w:rsidR="0088029C" w:rsidRPr="00505C34" w:rsidRDefault="0088029C" w:rsidP="0088029C">
      <w:pPr>
        <w:pStyle w:val="ListParagraph"/>
        <w:numPr>
          <w:ilvl w:val="1"/>
          <w:numId w:val="1"/>
        </w:numPr>
        <w:ind w:left="720"/>
        <w:jc w:val="both"/>
      </w:pPr>
      <w:r w:rsidRPr="00505C34">
        <w:t>The ____________ will provide …</w:t>
      </w:r>
    </w:p>
    <w:p w14:paraId="31B404F1" w14:textId="77777777" w:rsidR="00900AB1" w:rsidRPr="00505C34" w:rsidRDefault="00900AB1" w:rsidP="00900AB1">
      <w:pPr>
        <w:jc w:val="both"/>
      </w:pPr>
    </w:p>
    <w:p w14:paraId="622E69BD" w14:textId="77777777" w:rsidR="003308BA" w:rsidRPr="00505C34" w:rsidRDefault="003308BA" w:rsidP="00900AB1">
      <w:pPr>
        <w:jc w:val="both"/>
      </w:pPr>
    </w:p>
    <w:p w14:paraId="299B6FD9" w14:textId="77777777" w:rsidR="0022059C" w:rsidRPr="00505C34" w:rsidRDefault="0022059C" w:rsidP="0088029C">
      <w:pPr>
        <w:pStyle w:val="ListParagraph"/>
        <w:numPr>
          <w:ilvl w:val="1"/>
          <w:numId w:val="1"/>
        </w:numPr>
        <w:ind w:left="720"/>
        <w:jc w:val="both"/>
      </w:pPr>
      <w:r w:rsidRPr="00505C34">
        <w:t>The ____________ staff shall…</w:t>
      </w:r>
    </w:p>
    <w:p w14:paraId="4B1E98CB" w14:textId="77777777" w:rsidR="0068747B" w:rsidRPr="00505C34" w:rsidRDefault="0068747B" w:rsidP="0068747B">
      <w:pPr>
        <w:pStyle w:val="ListParagraph"/>
        <w:jc w:val="both"/>
      </w:pPr>
    </w:p>
    <w:p w14:paraId="6FD89017" w14:textId="77777777" w:rsidR="0022059C" w:rsidRPr="00E11371" w:rsidRDefault="0022059C" w:rsidP="0022059C">
      <w:pPr>
        <w:pStyle w:val="ListParagraph"/>
        <w:numPr>
          <w:ilvl w:val="0"/>
          <w:numId w:val="1"/>
        </w:numPr>
        <w:ind w:left="360"/>
        <w:jc w:val="both"/>
        <w:rPr>
          <w:b/>
        </w:rPr>
      </w:pPr>
      <w:r w:rsidRPr="00E11371">
        <w:rPr>
          <w:b/>
        </w:rPr>
        <w:t xml:space="preserve">UNIVERSITY RESPONSIBILITIES </w:t>
      </w:r>
    </w:p>
    <w:p w14:paraId="621CB538" w14:textId="77777777" w:rsidR="0068747B" w:rsidRPr="00505C34" w:rsidRDefault="0068747B" w:rsidP="0068747B">
      <w:pPr>
        <w:pStyle w:val="ListParagraph"/>
        <w:ind w:left="360"/>
        <w:jc w:val="both"/>
      </w:pPr>
    </w:p>
    <w:p w14:paraId="026110B8" w14:textId="77777777" w:rsidR="007D035C" w:rsidRPr="00505C34" w:rsidRDefault="0022059C" w:rsidP="007D035C">
      <w:pPr>
        <w:pStyle w:val="ListParagraph"/>
        <w:numPr>
          <w:ilvl w:val="1"/>
          <w:numId w:val="1"/>
        </w:numPr>
        <w:ind w:left="720"/>
        <w:jc w:val="both"/>
      </w:pPr>
      <w:r w:rsidRPr="00505C34">
        <w:t xml:space="preserve">The University will </w:t>
      </w:r>
      <w:r w:rsidR="007D035C" w:rsidRPr="00505C34">
        <w:t>[description of key University responsibilities….]</w:t>
      </w:r>
    </w:p>
    <w:p w14:paraId="60CB217B" w14:textId="77777777" w:rsidR="0068747B" w:rsidRPr="00505C34" w:rsidRDefault="0068747B" w:rsidP="0068747B">
      <w:pPr>
        <w:pStyle w:val="ListParagraph"/>
        <w:jc w:val="both"/>
      </w:pPr>
    </w:p>
    <w:p w14:paraId="6BD06631" w14:textId="77777777" w:rsidR="007D035C" w:rsidRPr="00505C34" w:rsidRDefault="007D035C" w:rsidP="0068747B">
      <w:pPr>
        <w:pStyle w:val="ListParagraph"/>
        <w:jc w:val="both"/>
      </w:pPr>
    </w:p>
    <w:p w14:paraId="34ED55F8" w14:textId="77777777" w:rsidR="0022059C" w:rsidRPr="00505C34" w:rsidRDefault="0022059C" w:rsidP="0022059C">
      <w:pPr>
        <w:pStyle w:val="ListParagraph"/>
        <w:numPr>
          <w:ilvl w:val="1"/>
          <w:numId w:val="1"/>
        </w:numPr>
        <w:ind w:left="720"/>
        <w:jc w:val="both"/>
      </w:pPr>
      <w:r w:rsidRPr="00505C34">
        <w:t>The University will…</w:t>
      </w:r>
    </w:p>
    <w:p w14:paraId="1007E1CA" w14:textId="77777777" w:rsidR="0068747B" w:rsidRPr="00505C34" w:rsidRDefault="0068747B" w:rsidP="0068747B">
      <w:pPr>
        <w:jc w:val="both"/>
      </w:pPr>
    </w:p>
    <w:p w14:paraId="196DBBEE" w14:textId="77777777" w:rsidR="007D035C" w:rsidRPr="00505C34" w:rsidRDefault="007D035C" w:rsidP="0068747B">
      <w:pPr>
        <w:jc w:val="both"/>
      </w:pPr>
    </w:p>
    <w:p w14:paraId="21CF601F" w14:textId="77777777" w:rsidR="0022059C" w:rsidRPr="00505C34" w:rsidRDefault="0022059C" w:rsidP="0022059C">
      <w:pPr>
        <w:pStyle w:val="ListParagraph"/>
        <w:numPr>
          <w:ilvl w:val="1"/>
          <w:numId w:val="1"/>
        </w:numPr>
        <w:ind w:left="720"/>
        <w:jc w:val="both"/>
      </w:pPr>
      <w:r w:rsidRPr="00505C34">
        <w:t>The University will…</w:t>
      </w:r>
    </w:p>
    <w:p w14:paraId="2BA743C1" w14:textId="77777777" w:rsidR="0068747B" w:rsidRPr="00505C34" w:rsidRDefault="0068747B" w:rsidP="0068747B">
      <w:pPr>
        <w:pStyle w:val="ListParagraph"/>
        <w:jc w:val="both"/>
      </w:pPr>
    </w:p>
    <w:p w14:paraId="4ADF0952" w14:textId="77777777" w:rsidR="007D035C" w:rsidRPr="00505C34" w:rsidRDefault="007D035C" w:rsidP="0068747B">
      <w:pPr>
        <w:pStyle w:val="ListParagraph"/>
        <w:jc w:val="both"/>
      </w:pPr>
    </w:p>
    <w:p w14:paraId="69757032" w14:textId="77777777" w:rsidR="00F82D7D" w:rsidRPr="00505C34" w:rsidRDefault="0068747B" w:rsidP="0068747B">
      <w:pPr>
        <w:pStyle w:val="ListParagraph"/>
        <w:numPr>
          <w:ilvl w:val="1"/>
          <w:numId w:val="1"/>
        </w:numPr>
        <w:ind w:left="720"/>
        <w:jc w:val="both"/>
      </w:pPr>
      <w:r w:rsidRPr="00505C34">
        <w:t>The University will…</w:t>
      </w:r>
    </w:p>
    <w:p w14:paraId="595E0D19" w14:textId="77777777" w:rsidR="0068747B" w:rsidRPr="00505C34" w:rsidRDefault="0068747B" w:rsidP="0068747B">
      <w:pPr>
        <w:jc w:val="both"/>
      </w:pPr>
    </w:p>
    <w:p w14:paraId="0829573F" w14:textId="77777777" w:rsidR="0068747B" w:rsidRPr="00E11371" w:rsidRDefault="0068747B" w:rsidP="0068747B">
      <w:pPr>
        <w:pStyle w:val="ListParagraph"/>
        <w:numPr>
          <w:ilvl w:val="0"/>
          <w:numId w:val="1"/>
        </w:numPr>
        <w:ind w:left="360"/>
        <w:jc w:val="both"/>
        <w:rPr>
          <w:b/>
        </w:rPr>
      </w:pPr>
      <w:r w:rsidRPr="00E11371">
        <w:rPr>
          <w:b/>
        </w:rPr>
        <w:t>MUTUAL RESPONSIBILITIES</w:t>
      </w:r>
    </w:p>
    <w:p w14:paraId="3504B33A" w14:textId="77777777" w:rsidR="00F82D7D" w:rsidRPr="00505C34" w:rsidRDefault="00F82D7D" w:rsidP="00F82D7D">
      <w:pPr>
        <w:pStyle w:val="ListParagraph"/>
        <w:jc w:val="both"/>
      </w:pPr>
    </w:p>
    <w:p w14:paraId="105C7969" w14:textId="77777777" w:rsidR="0068747B" w:rsidRPr="00505C34" w:rsidRDefault="0068747B" w:rsidP="008F781B">
      <w:pPr>
        <w:pStyle w:val="ListParagraph"/>
        <w:numPr>
          <w:ilvl w:val="1"/>
          <w:numId w:val="1"/>
        </w:numPr>
        <w:ind w:left="720"/>
        <w:jc w:val="both"/>
      </w:pPr>
      <w:r w:rsidRPr="00505C34">
        <w:t>The Parties will work together to _______________.  At the request of either Party, a meeting or conference will be held between ____________ and University representatives to resolve any problems or develop any improvements in the operation of th</w:t>
      </w:r>
      <w:r w:rsidR="002F1E2F" w:rsidRPr="00505C34">
        <w:t>is</w:t>
      </w:r>
      <w:r w:rsidRPr="00505C34">
        <w:t xml:space="preserve"> Memorandum.</w:t>
      </w:r>
    </w:p>
    <w:p w14:paraId="46AA739B" w14:textId="77777777" w:rsidR="006B1CC9" w:rsidRPr="00505C34" w:rsidRDefault="006B1CC9" w:rsidP="008F781B">
      <w:pPr>
        <w:pStyle w:val="ListParagraph"/>
        <w:ind w:hanging="360"/>
        <w:jc w:val="both"/>
      </w:pPr>
    </w:p>
    <w:p w14:paraId="1421DF92" w14:textId="77777777" w:rsidR="006D6978" w:rsidRPr="00505C34" w:rsidRDefault="006D6978" w:rsidP="008F781B">
      <w:pPr>
        <w:pStyle w:val="ListParagraph"/>
        <w:numPr>
          <w:ilvl w:val="1"/>
          <w:numId w:val="1"/>
        </w:numPr>
        <w:ind w:left="720"/>
        <w:jc w:val="both"/>
      </w:pPr>
      <w:r w:rsidRPr="00505C34">
        <w:t>Th</w:t>
      </w:r>
      <w:r w:rsidR="002F1E2F" w:rsidRPr="00505C34">
        <w:t>e</w:t>
      </w:r>
      <w:r w:rsidRPr="00505C34">
        <w:t xml:space="preserve"> relationship </w:t>
      </w:r>
      <w:r w:rsidR="002F1E2F" w:rsidRPr="00505C34">
        <w:t xml:space="preserve">created by this MOU </w:t>
      </w:r>
      <w:r w:rsidRPr="00505C34">
        <w:t xml:space="preserve">is intended solely for the mutual benefit of the Parties hereto, and there is no intention, express or otherwise, to create any rights or interests for any party or person other than the __________________ and the University.  </w:t>
      </w:r>
    </w:p>
    <w:p w14:paraId="728AAAD8" w14:textId="77777777" w:rsidR="006B1CC9" w:rsidRPr="00505C34" w:rsidRDefault="006B1CC9" w:rsidP="008F781B">
      <w:pPr>
        <w:ind w:left="720" w:hanging="360"/>
        <w:jc w:val="both"/>
      </w:pPr>
    </w:p>
    <w:p w14:paraId="4CC91342" w14:textId="77777777" w:rsidR="00D84D64" w:rsidRPr="00505C34" w:rsidRDefault="00D84D64" w:rsidP="008F781B">
      <w:pPr>
        <w:pStyle w:val="ListParagraph"/>
        <w:numPr>
          <w:ilvl w:val="1"/>
          <w:numId w:val="1"/>
        </w:numPr>
        <w:ind w:left="720"/>
        <w:jc w:val="both"/>
      </w:pPr>
      <w:r w:rsidRPr="00505C34">
        <w:t xml:space="preserve">Neither </w:t>
      </w:r>
      <w:r w:rsidR="00C92552" w:rsidRPr="00505C34">
        <w:t>P</w:t>
      </w:r>
      <w:r w:rsidRPr="00505C34">
        <w:t xml:space="preserve">arty is an agent, employee, or servant of the other.  The Parties acknowledge and agree that other participants in this collaboration are not employees of the Parties solely as a result of this engagement.  Neither </w:t>
      </w:r>
      <w:r w:rsidR="00C92552" w:rsidRPr="00505C34">
        <w:t>P</w:t>
      </w:r>
      <w:r w:rsidRPr="00505C34">
        <w:t>arty assumes any responsibility that may be imposed upon an employer under any law, regulation or ordinance</w:t>
      </w:r>
      <w:r w:rsidR="00C92552" w:rsidRPr="00505C34">
        <w:t xml:space="preserve"> as to any participant who is not an employee of that respective Party</w:t>
      </w:r>
      <w:r w:rsidRPr="00505C34">
        <w:t>.  Participants in this arrangement shall in no way hold themselves out as employees of the University or ______________________ unless a separate</w:t>
      </w:r>
      <w:r w:rsidR="005D5546" w:rsidRPr="00505C34">
        <w:t xml:space="preserve"> contract of employment has been executed.</w:t>
      </w:r>
    </w:p>
    <w:p w14:paraId="58F4AF4E" w14:textId="77777777" w:rsidR="006B1CC9" w:rsidRPr="00505C34" w:rsidRDefault="006B1CC9" w:rsidP="008F781B">
      <w:pPr>
        <w:ind w:left="720" w:hanging="360"/>
        <w:jc w:val="both"/>
      </w:pPr>
    </w:p>
    <w:p w14:paraId="3DF6257E" w14:textId="77777777" w:rsidR="005D5546" w:rsidRPr="00505C34" w:rsidRDefault="005D5546" w:rsidP="008F781B">
      <w:pPr>
        <w:pStyle w:val="ListParagraph"/>
        <w:numPr>
          <w:ilvl w:val="1"/>
          <w:numId w:val="1"/>
        </w:numPr>
        <w:ind w:left="720"/>
        <w:jc w:val="both"/>
      </w:pPr>
      <w:r w:rsidRPr="00505C34">
        <w:t>This Memorandum of Understanding shall be governed by, construed, and applied in accordance with the laws of the State of Georgia.</w:t>
      </w:r>
    </w:p>
    <w:p w14:paraId="27092AAB" w14:textId="77777777" w:rsidR="006B1CC9" w:rsidRPr="00505C34" w:rsidRDefault="006B1CC9" w:rsidP="008F781B">
      <w:pPr>
        <w:ind w:left="720" w:hanging="360"/>
        <w:jc w:val="both"/>
      </w:pPr>
    </w:p>
    <w:p w14:paraId="25B69812" w14:textId="77777777" w:rsidR="009C6FCC" w:rsidRPr="00505C34" w:rsidRDefault="006B1CC9" w:rsidP="009C6FCC">
      <w:pPr>
        <w:pStyle w:val="ListParagraph"/>
        <w:numPr>
          <w:ilvl w:val="1"/>
          <w:numId w:val="1"/>
        </w:numPr>
        <w:ind w:left="720"/>
        <w:jc w:val="both"/>
      </w:pPr>
      <w:r w:rsidRPr="00505C34">
        <w:lastRenderedPageBreak/>
        <w:t>This Memorandum of Understanding shall supersede any and all previously executed Memoranda of Understanding between the Parties.</w:t>
      </w:r>
    </w:p>
    <w:p w14:paraId="68F4BBFC" w14:textId="77777777" w:rsidR="009C6FCC" w:rsidRPr="00505C34" w:rsidRDefault="009C6FCC" w:rsidP="009C6FCC">
      <w:pPr>
        <w:pStyle w:val="ListParagraph"/>
      </w:pPr>
    </w:p>
    <w:p w14:paraId="0FDC9D66" w14:textId="668B4E2D" w:rsidR="00246600" w:rsidRPr="00505C34" w:rsidRDefault="009C6FCC" w:rsidP="009C6FCC">
      <w:pPr>
        <w:pStyle w:val="ListParagraph"/>
        <w:numPr>
          <w:ilvl w:val="1"/>
          <w:numId w:val="1"/>
        </w:numPr>
        <w:ind w:left="720"/>
        <w:jc w:val="both"/>
      </w:pPr>
      <w:r w:rsidRPr="00505C34">
        <w:t xml:space="preserve">The Parties shall comply with the University System of Georgia Board of Regents Ethics Policy (Board Policy 8.2.18). The University prohibits any form of discrimination, harassment or retaliation against or by any member of the faculty, staff, administration, student body, volunteers, or visitors based upon race, color, religion, sex, national origin, age, whistle-blower status, disability, gender identity or expression, genetics, or any other characteristic protected by state or federal law. </w:t>
      </w:r>
    </w:p>
    <w:p w14:paraId="1D8F0648" w14:textId="77777777" w:rsidR="009C6FCC" w:rsidRPr="00505C34" w:rsidRDefault="009C6FCC" w:rsidP="009C6FCC">
      <w:pPr>
        <w:jc w:val="both"/>
      </w:pPr>
    </w:p>
    <w:p w14:paraId="12F0C2CA" w14:textId="77777777" w:rsidR="00440309" w:rsidRPr="00E11371" w:rsidRDefault="00EB53AC" w:rsidP="00440309">
      <w:pPr>
        <w:pStyle w:val="ListParagraph"/>
        <w:numPr>
          <w:ilvl w:val="0"/>
          <w:numId w:val="1"/>
        </w:numPr>
        <w:ind w:left="360"/>
        <w:jc w:val="both"/>
        <w:rPr>
          <w:b/>
        </w:rPr>
      </w:pPr>
      <w:r w:rsidRPr="00E11371">
        <w:rPr>
          <w:b/>
        </w:rPr>
        <w:t>DURATION OF AGREEMENT</w:t>
      </w:r>
    </w:p>
    <w:p w14:paraId="396D6F90" w14:textId="77777777" w:rsidR="00440309" w:rsidRPr="00505C34" w:rsidRDefault="00440309" w:rsidP="00440309">
      <w:pPr>
        <w:pStyle w:val="ListParagraph"/>
        <w:ind w:left="360"/>
        <w:jc w:val="both"/>
      </w:pPr>
    </w:p>
    <w:p w14:paraId="365DB949" w14:textId="77777777" w:rsidR="00440309" w:rsidRPr="00505C34" w:rsidRDefault="00246600" w:rsidP="008F781B">
      <w:pPr>
        <w:pStyle w:val="ListParagraph"/>
        <w:numPr>
          <w:ilvl w:val="1"/>
          <w:numId w:val="1"/>
        </w:numPr>
        <w:ind w:left="720" w:hanging="270"/>
        <w:jc w:val="both"/>
      </w:pPr>
      <w:r w:rsidRPr="00505C34">
        <w:t xml:space="preserve">This MOU will become effective when signed by all Parties.  This MOU </w:t>
      </w:r>
      <w:r w:rsidR="00C92552" w:rsidRPr="00505C34">
        <w:t>will</w:t>
      </w:r>
      <w:r w:rsidRPr="00505C34">
        <w:t xml:space="preserve"> remain in effect for </w:t>
      </w:r>
      <w:r w:rsidR="00C92552" w:rsidRPr="00505C34">
        <w:t xml:space="preserve">________ year(s), but </w:t>
      </w:r>
      <w:r w:rsidRPr="00505C34">
        <w:t>n</w:t>
      </w:r>
      <w:r w:rsidR="00C92552" w:rsidRPr="00505C34">
        <w:t>o</w:t>
      </w:r>
      <w:r w:rsidRPr="00505C34">
        <w:t xml:space="preserve"> longer than three (3) years from </w:t>
      </w:r>
      <w:r w:rsidR="00C92552" w:rsidRPr="00505C34">
        <w:t xml:space="preserve">the </w:t>
      </w:r>
      <w:r w:rsidRPr="00505C34">
        <w:t xml:space="preserve">date of </w:t>
      </w:r>
      <w:r w:rsidR="00C92552" w:rsidRPr="00505C34">
        <w:t xml:space="preserve">the </w:t>
      </w:r>
      <w:r w:rsidR="00F82D7D" w:rsidRPr="00505C34">
        <w:t>last signature.</w:t>
      </w:r>
      <w:r w:rsidR="00440309" w:rsidRPr="00505C34">
        <w:t xml:space="preserve"> This MOU constitutes the entire agreement of the parties and may not be amended or revoked except by a written agreement signed by each party. Amendments may be added at any time as long as all parties agree to the additional requests and terms.</w:t>
      </w:r>
    </w:p>
    <w:p w14:paraId="4499F46B" w14:textId="77777777" w:rsidR="00440309" w:rsidRPr="00505C34" w:rsidRDefault="00440309" w:rsidP="008F781B">
      <w:pPr>
        <w:pStyle w:val="ListParagraph"/>
        <w:ind w:hanging="270"/>
        <w:jc w:val="both"/>
      </w:pPr>
    </w:p>
    <w:p w14:paraId="614290F9" w14:textId="77777777" w:rsidR="00440309" w:rsidRPr="00505C34" w:rsidRDefault="00440309" w:rsidP="008F781B">
      <w:pPr>
        <w:pStyle w:val="ListParagraph"/>
        <w:numPr>
          <w:ilvl w:val="1"/>
          <w:numId w:val="1"/>
        </w:numPr>
        <w:ind w:left="720" w:hanging="270"/>
        <w:jc w:val="both"/>
      </w:pPr>
      <w:r w:rsidRPr="00505C34">
        <w:t>This MOU may be terminated by written mutual consent and thirty (30) days advance written notice by all parties Party; provided, however, that any Students then appropriately participating in an ongoing field and clinical program shall be permitted to complete their experience based on the agreed program period.</w:t>
      </w:r>
    </w:p>
    <w:p w14:paraId="51C09412" w14:textId="77777777" w:rsidR="00440309" w:rsidRPr="00505C34" w:rsidRDefault="00440309" w:rsidP="008F781B">
      <w:pPr>
        <w:pStyle w:val="ListParagraph"/>
        <w:ind w:hanging="270"/>
        <w:jc w:val="both"/>
      </w:pPr>
    </w:p>
    <w:p w14:paraId="63FD5ACB" w14:textId="0CDCD426" w:rsidR="00B46F97" w:rsidRPr="00505C34" w:rsidRDefault="00B46F97" w:rsidP="008F781B">
      <w:pPr>
        <w:pStyle w:val="ListParagraph"/>
        <w:numPr>
          <w:ilvl w:val="1"/>
          <w:numId w:val="1"/>
        </w:numPr>
        <w:ind w:left="720" w:hanging="270"/>
        <w:jc w:val="both"/>
      </w:pPr>
      <w:r w:rsidRPr="00505C34">
        <w:t>The Parties will conduct an annual review of this MOU to ensure compliance with any legal and/or organizational change for either Party. Upon said review, each Party agrees to provide written notification, not less than thirty (30) days prior to the end of the term to the other Party regarding the revisions needed to bring the MOU into compliance with the legal and structural operations of each entity.</w:t>
      </w:r>
    </w:p>
    <w:p w14:paraId="0990F8F0" w14:textId="77777777" w:rsidR="00C92552" w:rsidRPr="00505C34" w:rsidRDefault="00C92552" w:rsidP="00C92552">
      <w:pPr>
        <w:pStyle w:val="ListParagraph"/>
        <w:jc w:val="both"/>
      </w:pPr>
    </w:p>
    <w:p w14:paraId="19AAC4D7" w14:textId="77777777" w:rsidR="00246600" w:rsidRPr="00E11371" w:rsidRDefault="00246600" w:rsidP="00246600">
      <w:pPr>
        <w:pStyle w:val="ListParagraph"/>
        <w:numPr>
          <w:ilvl w:val="0"/>
          <w:numId w:val="1"/>
        </w:numPr>
        <w:ind w:left="450" w:hanging="450"/>
        <w:jc w:val="both"/>
        <w:rPr>
          <w:b/>
        </w:rPr>
      </w:pPr>
      <w:r w:rsidRPr="00E11371">
        <w:rPr>
          <w:b/>
        </w:rPr>
        <w:t>STATEMENT OF AFFIRMATION</w:t>
      </w:r>
    </w:p>
    <w:p w14:paraId="474E21AE" w14:textId="77777777" w:rsidR="00F82D7D" w:rsidRPr="00505C34" w:rsidRDefault="00F82D7D" w:rsidP="00F82D7D">
      <w:pPr>
        <w:pStyle w:val="ListParagraph"/>
        <w:ind w:left="450"/>
        <w:jc w:val="both"/>
      </w:pPr>
    </w:p>
    <w:p w14:paraId="25F9A526" w14:textId="75417094" w:rsidR="005649FA" w:rsidRDefault="00222E95" w:rsidP="005649FA">
      <w:pPr>
        <w:pStyle w:val="ListParagraph"/>
        <w:numPr>
          <w:ilvl w:val="1"/>
          <w:numId w:val="1"/>
        </w:numPr>
        <w:ind w:left="720" w:hanging="270"/>
        <w:jc w:val="both"/>
      </w:pPr>
      <w:r w:rsidRPr="00505C34">
        <w:t>This MOU is affirmed as to the intent, terms, and obligation set forth herein, with all rights and obligations that would apply pursuant to the standard and common interpretation that governs.  The signing of this MOU does not create liability for</w:t>
      </w:r>
      <w:r w:rsidR="00C92552" w:rsidRPr="00505C34">
        <w:t xml:space="preserve"> either Party for</w:t>
      </w:r>
      <w:r w:rsidRPr="00505C34">
        <w:t xml:space="preserve"> any damages incurred to persons or property as a result of the activities of either </w:t>
      </w:r>
      <w:r w:rsidR="00C92552" w:rsidRPr="00505C34">
        <w:t>Party</w:t>
      </w:r>
      <w:r w:rsidRPr="00505C34">
        <w:t>.</w:t>
      </w:r>
      <w:r w:rsidR="00C92552" w:rsidRPr="00505C34">
        <w:t xml:space="preserve"> </w:t>
      </w:r>
      <w:r w:rsidRPr="00505C34">
        <w:t xml:space="preserve">Each </w:t>
      </w:r>
      <w:r w:rsidR="00C92552" w:rsidRPr="00505C34">
        <w:t>P</w:t>
      </w:r>
      <w:r w:rsidRPr="00505C34">
        <w:t>arty shall be responsible for its negligent acts or omissions and the negligent acts of omissions of its employees, officers, or directors, to the extent allowed by law.</w:t>
      </w:r>
    </w:p>
    <w:p w14:paraId="6A88CC6F" w14:textId="77777777" w:rsidR="005649FA" w:rsidRDefault="005649FA" w:rsidP="005649FA">
      <w:pPr>
        <w:pStyle w:val="ListParagraph"/>
        <w:jc w:val="both"/>
      </w:pPr>
    </w:p>
    <w:p w14:paraId="23880731" w14:textId="090BD511" w:rsidR="00C92552" w:rsidRPr="00505C34" w:rsidRDefault="000F0038" w:rsidP="005649FA">
      <w:pPr>
        <w:jc w:val="both"/>
      </w:pPr>
      <w:bookmarkStart w:id="0" w:name="_GoBack"/>
      <w:bookmarkEnd w:id="0"/>
      <w:r w:rsidRPr="00505C34">
        <w:t>All notices under this MOU shall be deemed duly given, upon delivery, if delivered by hand, or three days after posting, if sent by Registered or Certified Mail, to a Party hereto at the address set forth below or to such other address as a Party may designate by notice pursuant hereto:</w:t>
      </w:r>
    </w:p>
    <w:p w14:paraId="348898AD" w14:textId="77777777" w:rsidR="00A7500A" w:rsidRPr="00505C34" w:rsidRDefault="00A7500A" w:rsidP="00A7500A">
      <w:pPr>
        <w:pStyle w:val="ListParagraph"/>
        <w:jc w:val="both"/>
      </w:pPr>
    </w:p>
    <w:p w14:paraId="7755EF53" w14:textId="77777777" w:rsidR="000F0038" w:rsidRPr="00505C34" w:rsidRDefault="000F0038" w:rsidP="000F0038">
      <w:pPr>
        <w:jc w:val="both"/>
      </w:pPr>
      <w:r w:rsidRPr="00505C34">
        <w:rPr>
          <w:b/>
        </w:rPr>
        <w:t>University:</w:t>
      </w:r>
      <w:r w:rsidRPr="00505C34">
        <w:tab/>
      </w:r>
      <w:r w:rsidRPr="00505C34">
        <w:tab/>
      </w:r>
      <w:r w:rsidRPr="00505C34">
        <w:tab/>
      </w:r>
      <w:r w:rsidRPr="00505C34">
        <w:tab/>
      </w:r>
      <w:r w:rsidRPr="00505C34">
        <w:tab/>
      </w:r>
      <w:r w:rsidRPr="00505C34">
        <w:tab/>
      </w:r>
      <w:r w:rsidR="00955C5B" w:rsidRPr="00505C34">
        <w:t>(</w:t>
      </w:r>
      <w:r w:rsidR="002F1E2F" w:rsidRPr="00505C34">
        <w:rPr>
          <w:b/>
          <w:i/>
          <w:u w:val="single"/>
        </w:rPr>
        <w:t>Referred Name of</w:t>
      </w:r>
      <w:r w:rsidR="002F1E2F" w:rsidRPr="00505C34">
        <w:t xml:space="preserve"> </w:t>
      </w:r>
      <w:r w:rsidRPr="00505C34">
        <w:rPr>
          <w:b/>
          <w:i/>
          <w:u w:val="single"/>
        </w:rPr>
        <w:t>Other Party</w:t>
      </w:r>
      <w:r w:rsidR="00955C5B" w:rsidRPr="00505C34">
        <w:rPr>
          <w:b/>
          <w:i/>
          <w:u w:val="single"/>
        </w:rPr>
        <w:t>)</w:t>
      </w:r>
      <w:r w:rsidRPr="00505C34">
        <w:rPr>
          <w:b/>
        </w:rPr>
        <w:t>:</w:t>
      </w:r>
    </w:p>
    <w:p w14:paraId="36CB321F" w14:textId="77777777" w:rsidR="000F0038" w:rsidRPr="00505C34" w:rsidRDefault="000F0038" w:rsidP="000F0038">
      <w:pPr>
        <w:jc w:val="both"/>
      </w:pPr>
    </w:p>
    <w:p w14:paraId="2C4EA98D" w14:textId="77777777" w:rsidR="000F0038" w:rsidRPr="00505C34" w:rsidRDefault="00B8542A" w:rsidP="000F0038">
      <w:pPr>
        <w:jc w:val="both"/>
      </w:pPr>
      <w:r w:rsidRPr="00505C34">
        <w:t>Marion Ross Fedrick</w:t>
      </w:r>
      <w:r w:rsidR="007C030E" w:rsidRPr="00505C34">
        <w:t xml:space="preserve"> (or </w:t>
      </w:r>
      <w:proofErr w:type="gramStart"/>
      <w:r w:rsidR="007C030E" w:rsidRPr="00505C34">
        <w:t>other</w:t>
      </w:r>
      <w:proofErr w:type="gramEnd"/>
      <w:r w:rsidR="007C030E" w:rsidRPr="00505C34">
        <w:t xml:space="preserve"> designee)</w:t>
      </w:r>
      <w:r w:rsidR="007C030E" w:rsidRPr="00505C34">
        <w:tab/>
      </w:r>
      <w:r w:rsidRPr="00505C34">
        <w:tab/>
      </w:r>
      <w:r w:rsidR="000F0038" w:rsidRPr="00505C34">
        <w:t>Name of Official</w:t>
      </w:r>
    </w:p>
    <w:p w14:paraId="60CB5B57" w14:textId="77777777" w:rsidR="000F0038" w:rsidRPr="00505C34" w:rsidRDefault="000F0038" w:rsidP="000F0038">
      <w:pPr>
        <w:jc w:val="both"/>
      </w:pPr>
      <w:r w:rsidRPr="00505C34">
        <w:t>President</w:t>
      </w:r>
      <w:r w:rsidRPr="00505C34">
        <w:tab/>
      </w:r>
      <w:r w:rsidRPr="00505C34">
        <w:tab/>
      </w:r>
      <w:r w:rsidRPr="00505C34">
        <w:tab/>
      </w:r>
      <w:r w:rsidRPr="00505C34">
        <w:tab/>
      </w:r>
      <w:r w:rsidRPr="00505C34">
        <w:tab/>
      </w:r>
      <w:r w:rsidR="00B031BA" w:rsidRPr="00505C34">
        <w:tab/>
      </w:r>
      <w:r w:rsidRPr="00505C34">
        <w:t>Title</w:t>
      </w:r>
    </w:p>
    <w:p w14:paraId="747BFFA1" w14:textId="77777777" w:rsidR="000F0038" w:rsidRPr="00505C34" w:rsidRDefault="000F0038" w:rsidP="000F0038">
      <w:pPr>
        <w:jc w:val="both"/>
      </w:pPr>
      <w:r w:rsidRPr="00505C34">
        <w:lastRenderedPageBreak/>
        <w:t>Albany State University</w:t>
      </w:r>
      <w:r w:rsidRPr="00505C34">
        <w:tab/>
      </w:r>
      <w:r w:rsidRPr="00505C34">
        <w:tab/>
      </w:r>
      <w:r w:rsidRPr="00505C34">
        <w:tab/>
      </w:r>
      <w:r w:rsidRPr="00505C34">
        <w:tab/>
        <w:t>Address</w:t>
      </w:r>
    </w:p>
    <w:p w14:paraId="540ABA53" w14:textId="77777777" w:rsidR="000F0038" w:rsidRPr="00505C34" w:rsidRDefault="000F0038" w:rsidP="000F0038">
      <w:pPr>
        <w:jc w:val="both"/>
      </w:pPr>
      <w:r w:rsidRPr="00505C34">
        <w:t>504 College Drive</w:t>
      </w:r>
    </w:p>
    <w:p w14:paraId="3A9ADF4A" w14:textId="77777777" w:rsidR="000F0038" w:rsidRPr="00505C34" w:rsidRDefault="000F0038" w:rsidP="000F0038">
      <w:pPr>
        <w:jc w:val="both"/>
      </w:pPr>
      <w:r w:rsidRPr="00505C34">
        <w:t xml:space="preserve">Albany, </w:t>
      </w:r>
      <w:proofErr w:type="gramStart"/>
      <w:r w:rsidRPr="00505C34">
        <w:t>Georgia  31705</w:t>
      </w:r>
      <w:proofErr w:type="gramEnd"/>
    </w:p>
    <w:p w14:paraId="6274EB41" w14:textId="77777777" w:rsidR="000F0038" w:rsidRPr="00505C34" w:rsidRDefault="000F0038" w:rsidP="000F0038">
      <w:pPr>
        <w:jc w:val="both"/>
      </w:pPr>
      <w:r w:rsidRPr="00505C34">
        <w:t>229-</w:t>
      </w:r>
      <w:r w:rsidR="00B8542A" w:rsidRPr="00505C34">
        <w:t>500-2000</w:t>
      </w:r>
      <w:r w:rsidRPr="00505C34">
        <w:tab/>
      </w:r>
      <w:r w:rsidRPr="00505C34">
        <w:tab/>
      </w:r>
      <w:r w:rsidRPr="00505C34">
        <w:tab/>
      </w:r>
      <w:r w:rsidRPr="00505C34">
        <w:tab/>
      </w:r>
      <w:r w:rsidRPr="00505C34">
        <w:tab/>
      </w:r>
      <w:r w:rsidRPr="00505C34">
        <w:tab/>
        <w:t>Phone</w:t>
      </w:r>
    </w:p>
    <w:p w14:paraId="3A72007E" w14:textId="77777777" w:rsidR="000F0038" w:rsidRPr="00505C34" w:rsidRDefault="00B8542A" w:rsidP="000F0038">
      <w:pPr>
        <w:jc w:val="both"/>
      </w:pPr>
      <w:r w:rsidRPr="00505C34">
        <w:t>marion.fedrick</w:t>
      </w:r>
      <w:r w:rsidR="000F0038" w:rsidRPr="00505C34">
        <w:t>@asurams.edu</w:t>
      </w:r>
      <w:r w:rsidR="000F0038" w:rsidRPr="00505C34">
        <w:tab/>
      </w:r>
      <w:r w:rsidR="000F0038" w:rsidRPr="00505C34">
        <w:tab/>
      </w:r>
      <w:r w:rsidR="000F0038" w:rsidRPr="00505C34">
        <w:tab/>
      </w:r>
      <w:r w:rsidR="000F0038" w:rsidRPr="00505C34">
        <w:tab/>
        <w:t>Email</w:t>
      </w:r>
    </w:p>
    <w:p w14:paraId="4289C07C" w14:textId="77777777" w:rsidR="000F0038" w:rsidRPr="00505C34" w:rsidRDefault="000F0038" w:rsidP="000F0038">
      <w:pPr>
        <w:jc w:val="both"/>
      </w:pPr>
    </w:p>
    <w:p w14:paraId="39AA1F4D" w14:textId="77777777" w:rsidR="000F0038" w:rsidRPr="00505C34" w:rsidRDefault="000F0038" w:rsidP="000F0038">
      <w:pPr>
        <w:jc w:val="both"/>
      </w:pPr>
    </w:p>
    <w:p w14:paraId="4E7FA709" w14:textId="77777777" w:rsidR="000F0038" w:rsidRPr="00505C34" w:rsidRDefault="000F0038" w:rsidP="000F0038">
      <w:pPr>
        <w:jc w:val="both"/>
        <w:rPr>
          <w:b/>
        </w:rPr>
      </w:pPr>
      <w:proofErr w:type="gramStart"/>
      <w:r w:rsidRPr="00505C34">
        <w:rPr>
          <w:b/>
        </w:rPr>
        <w:t>SO</w:t>
      </w:r>
      <w:proofErr w:type="gramEnd"/>
      <w:r w:rsidRPr="00505C34">
        <w:rPr>
          <w:b/>
        </w:rPr>
        <w:t xml:space="preserve"> AGREED, this ______ day of ___________________, 20_____.</w:t>
      </w:r>
    </w:p>
    <w:p w14:paraId="1237EAD9" w14:textId="77777777" w:rsidR="000F0038" w:rsidRPr="00505C34" w:rsidRDefault="000F0038" w:rsidP="000F0038">
      <w:pPr>
        <w:jc w:val="both"/>
      </w:pPr>
    </w:p>
    <w:p w14:paraId="063953DD" w14:textId="77777777" w:rsidR="00B8542A" w:rsidRPr="00505C34" w:rsidRDefault="00B8542A" w:rsidP="00900AB1">
      <w:pPr>
        <w:jc w:val="both"/>
        <w:rPr>
          <w:b/>
        </w:rPr>
      </w:pPr>
    </w:p>
    <w:p w14:paraId="6052EE45" w14:textId="77777777" w:rsidR="00900AB1" w:rsidRPr="00505C34" w:rsidRDefault="00900AB1" w:rsidP="00900AB1">
      <w:pPr>
        <w:jc w:val="both"/>
        <w:rPr>
          <w:b/>
        </w:rPr>
      </w:pPr>
      <w:r w:rsidRPr="00505C34">
        <w:rPr>
          <w:b/>
        </w:rPr>
        <w:t>For Albany State University</w:t>
      </w:r>
      <w:r w:rsidRPr="00505C34">
        <w:rPr>
          <w:b/>
        </w:rPr>
        <w:tab/>
      </w:r>
      <w:r w:rsidRPr="00505C34">
        <w:rPr>
          <w:b/>
        </w:rPr>
        <w:tab/>
      </w:r>
      <w:r w:rsidRPr="00505C34">
        <w:rPr>
          <w:b/>
        </w:rPr>
        <w:tab/>
        <w:t>For _________________________</w:t>
      </w:r>
    </w:p>
    <w:p w14:paraId="688BB49D" w14:textId="77777777" w:rsidR="00900AB1" w:rsidRPr="00505C34" w:rsidRDefault="00900AB1" w:rsidP="00900AB1">
      <w:pPr>
        <w:jc w:val="both"/>
        <w:rPr>
          <w:b/>
        </w:rPr>
      </w:pPr>
    </w:p>
    <w:p w14:paraId="529CEC49" w14:textId="77777777" w:rsidR="00B56A6A" w:rsidRPr="00505C34" w:rsidRDefault="00B56A6A" w:rsidP="00900AB1">
      <w:pPr>
        <w:jc w:val="both"/>
        <w:rPr>
          <w:b/>
        </w:rPr>
      </w:pPr>
    </w:p>
    <w:p w14:paraId="69219305" w14:textId="34787993" w:rsidR="00900AB1" w:rsidRPr="00505C34" w:rsidRDefault="00EB53AC" w:rsidP="00900AB1">
      <w:pPr>
        <w:jc w:val="both"/>
        <w:rPr>
          <w:b/>
        </w:rPr>
      </w:pPr>
      <w:r w:rsidRPr="00505C34">
        <w:rPr>
          <w:b/>
        </w:rPr>
        <w:t>________________________         ______</w:t>
      </w:r>
      <w:r w:rsidR="000F0038" w:rsidRPr="00505C34">
        <w:rPr>
          <w:b/>
        </w:rPr>
        <w:t xml:space="preserve">         </w:t>
      </w:r>
      <w:r w:rsidRPr="00505C34">
        <w:rPr>
          <w:b/>
        </w:rPr>
        <w:t xml:space="preserve">   </w:t>
      </w:r>
      <w:r w:rsidR="000F0038" w:rsidRPr="00505C34">
        <w:rPr>
          <w:b/>
        </w:rPr>
        <w:t xml:space="preserve"> </w:t>
      </w:r>
      <w:r w:rsidR="00E11371">
        <w:rPr>
          <w:b/>
        </w:rPr>
        <w:tab/>
      </w:r>
      <w:r w:rsidRPr="00505C34">
        <w:rPr>
          <w:b/>
        </w:rPr>
        <w:t xml:space="preserve">________________________     _______             </w:t>
      </w:r>
    </w:p>
    <w:p w14:paraId="4812133D" w14:textId="77777777" w:rsidR="00900AB1" w:rsidRPr="00505C34" w:rsidRDefault="00900AB1" w:rsidP="00900AB1">
      <w:pPr>
        <w:jc w:val="both"/>
      </w:pPr>
      <w:r w:rsidRPr="00505C34">
        <w:t>Print Name</w:t>
      </w:r>
      <w:r w:rsidR="00EB53AC" w:rsidRPr="00505C34">
        <w:tab/>
      </w:r>
      <w:r w:rsidR="00EB53AC" w:rsidRPr="00505C34">
        <w:tab/>
      </w:r>
      <w:r w:rsidR="00EB53AC" w:rsidRPr="00505C34">
        <w:tab/>
        <w:t xml:space="preserve">         </w:t>
      </w:r>
      <w:r w:rsidRPr="00505C34">
        <w:t>Date</w:t>
      </w:r>
      <w:r w:rsidRPr="00505C34">
        <w:tab/>
      </w:r>
      <w:r w:rsidRPr="00505C34">
        <w:tab/>
        <w:t>Print Name</w:t>
      </w:r>
      <w:r w:rsidRPr="00505C34">
        <w:tab/>
      </w:r>
      <w:r w:rsidRPr="00505C34">
        <w:tab/>
      </w:r>
      <w:r w:rsidRPr="00505C34">
        <w:tab/>
      </w:r>
      <w:r w:rsidR="000F0038" w:rsidRPr="00505C34">
        <w:t xml:space="preserve">     </w:t>
      </w:r>
      <w:r w:rsidRPr="00505C34">
        <w:t>Date</w:t>
      </w:r>
    </w:p>
    <w:p w14:paraId="7878DEA1" w14:textId="77777777" w:rsidR="00900AB1" w:rsidRPr="00505C34" w:rsidRDefault="00900AB1" w:rsidP="00900AB1"/>
    <w:p w14:paraId="5001ADAA" w14:textId="0AC0D1E6" w:rsidR="00900AB1" w:rsidRPr="00505C34" w:rsidRDefault="00EB53AC" w:rsidP="00900AB1">
      <w:r w:rsidRPr="00505C34">
        <w:rPr>
          <w:b/>
        </w:rPr>
        <w:t>____________________</w:t>
      </w:r>
      <w:r w:rsidR="00B56A6A" w:rsidRPr="00505C34">
        <w:rPr>
          <w:b/>
        </w:rPr>
        <w:t>_____</w:t>
      </w:r>
      <w:r w:rsidRPr="00505C34">
        <w:rPr>
          <w:b/>
        </w:rPr>
        <w:t>___</w:t>
      </w:r>
      <w:r w:rsidR="00E11371">
        <w:rPr>
          <w:b/>
        </w:rPr>
        <w:t>_______</w:t>
      </w:r>
      <w:r w:rsidR="000F0038" w:rsidRPr="00505C34">
        <w:rPr>
          <w:b/>
        </w:rPr>
        <w:tab/>
      </w:r>
      <w:r w:rsidR="00E11371">
        <w:rPr>
          <w:b/>
        </w:rPr>
        <w:tab/>
      </w:r>
      <w:r w:rsidR="00900AB1" w:rsidRPr="00505C34">
        <w:rPr>
          <w:b/>
        </w:rPr>
        <w:t>__________________________________</w:t>
      </w:r>
    </w:p>
    <w:p w14:paraId="6B70313D" w14:textId="77777777" w:rsidR="00DE297B" w:rsidRPr="00505C34" w:rsidRDefault="00767536" w:rsidP="00900AB1">
      <w:r w:rsidRPr="00505C34">
        <w:t>President or</w:t>
      </w:r>
      <w:r w:rsidR="00EB53AC" w:rsidRPr="00505C34">
        <w:t xml:space="preserve"> designee</w:t>
      </w:r>
      <w:r w:rsidR="00EB53AC" w:rsidRPr="00505C34">
        <w:tab/>
      </w:r>
      <w:r w:rsidR="00EB53AC" w:rsidRPr="00505C34">
        <w:tab/>
      </w:r>
      <w:r w:rsidR="00EB53AC" w:rsidRPr="00505C34">
        <w:tab/>
      </w:r>
      <w:r w:rsidR="00EB53AC" w:rsidRPr="00505C34">
        <w:tab/>
      </w:r>
      <w:r w:rsidR="00EB53AC" w:rsidRPr="00505C34">
        <w:tab/>
      </w:r>
      <w:r w:rsidR="00900AB1" w:rsidRPr="00505C34">
        <w:t>Title</w:t>
      </w:r>
    </w:p>
    <w:p w14:paraId="4A1DF33C" w14:textId="77777777" w:rsidR="00900AB1" w:rsidRPr="00505C34" w:rsidRDefault="00900AB1" w:rsidP="00900AB1"/>
    <w:p w14:paraId="7A092B38" w14:textId="22411243" w:rsidR="00900AB1" w:rsidRPr="00505C34" w:rsidRDefault="00900AB1" w:rsidP="00900AB1">
      <w:pPr>
        <w:rPr>
          <w:b/>
        </w:rPr>
      </w:pPr>
      <w:r w:rsidRPr="00505C34">
        <w:rPr>
          <w:b/>
        </w:rPr>
        <w:t>_________________________________</w:t>
      </w:r>
      <w:r w:rsidR="00E11371">
        <w:rPr>
          <w:b/>
        </w:rPr>
        <w:t>_</w:t>
      </w:r>
      <w:r w:rsidRPr="00505C34">
        <w:rPr>
          <w:b/>
        </w:rPr>
        <w:t>_</w:t>
      </w:r>
      <w:r w:rsidRPr="00505C34">
        <w:rPr>
          <w:b/>
        </w:rPr>
        <w:tab/>
      </w:r>
      <w:r w:rsidRPr="00505C34">
        <w:rPr>
          <w:b/>
        </w:rPr>
        <w:tab/>
        <w:t>__________________________________</w:t>
      </w:r>
    </w:p>
    <w:p w14:paraId="4CCC0F29" w14:textId="77777777" w:rsidR="00900AB1" w:rsidRPr="00505C34" w:rsidRDefault="00900AB1" w:rsidP="00900AB1">
      <w:r w:rsidRPr="00505C34">
        <w:t>Signature</w:t>
      </w:r>
      <w:r w:rsidRPr="00505C34">
        <w:tab/>
      </w:r>
      <w:r w:rsidRPr="00505C34">
        <w:tab/>
      </w:r>
      <w:r w:rsidRPr="00505C34">
        <w:tab/>
      </w:r>
      <w:r w:rsidRPr="00505C34">
        <w:tab/>
      </w:r>
      <w:r w:rsidRPr="00505C34">
        <w:tab/>
      </w:r>
      <w:r w:rsidRPr="00505C34">
        <w:tab/>
      </w:r>
      <w:proofErr w:type="spellStart"/>
      <w:r w:rsidRPr="00505C34">
        <w:t>Signature</w:t>
      </w:r>
      <w:proofErr w:type="spellEnd"/>
    </w:p>
    <w:p w14:paraId="4B6E6FA3" w14:textId="77777777" w:rsidR="007C030E" w:rsidRPr="00505C34" w:rsidRDefault="007C030E" w:rsidP="00900AB1"/>
    <w:p w14:paraId="66BD8E96" w14:textId="77777777" w:rsidR="00DE297B" w:rsidRPr="00505C34" w:rsidRDefault="00DE297B" w:rsidP="00DF4314">
      <w:pPr>
        <w:jc w:val="center"/>
      </w:pPr>
    </w:p>
    <w:p w14:paraId="1114108C" w14:textId="77777777" w:rsidR="00DE297B" w:rsidRPr="00505C34" w:rsidRDefault="00DE297B" w:rsidP="00DF4314">
      <w:pPr>
        <w:jc w:val="center"/>
      </w:pPr>
    </w:p>
    <w:p w14:paraId="49CB8E98" w14:textId="77777777" w:rsidR="00246600" w:rsidRPr="00505C34" w:rsidRDefault="00246600" w:rsidP="00246600"/>
    <w:sectPr w:rsidR="00246600" w:rsidRPr="00505C34" w:rsidSect="00505C3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E6D87" w14:textId="77777777" w:rsidR="005C530D" w:rsidRDefault="005C530D" w:rsidP="00B66ECD">
      <w:r>
        <w:separator/>
      </w:r>
    </w:p>
  </w:endnote>
  <w:endnote w:type="continuationSeparator" w:id="0">
    <w:p w14:paraId="46ACCC23" w14:textId="77777777" w:rsidR="005C530D" w:rsidRDefault="005C530D" w:rsidP="00B66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2230953"/>
      <w:docPartObj>
        <w:docPartGallery w:val="Page Numbers (Bottom of Page)"/>
        <w:docPartUnique/>
      </w:docPartObj>
    </w:sdtPr>
    <w:sdtEndPr/>
    <w:sdtContent>
      <w:sdt>
        <w:sdtPr>
          <w:id w:val="-1669238322"/>
          <w:docPartObj>
            <w:docPartGallery w:val="Page Numbers (Top of Page)"/>
            <w:docPartUnique/>
          </w:docPartObj>
        </w:sdtPr>
        <w:sdtEndPr/>
        <w:sdtContent>
          <w:p w14:paraId="0B66AABE" w14:textId="77777777" w:rsidR="0026014D" w:rsidRPr="0026014D" w:rsidRDefault="0026014D" w:rsidP="0026014D">
            <w:r>
              <w:rPr>
                <w:i/>
                <w:iCs/>
              </w:rPr>
              <w:t>Memorandum of Understanding</w:t>
            </w:r>
            <w:r w:rsidRPr="00C446E8">
              <w:rPr>
                <w:i/>
                <w:iCs/>
              </w:rPr>
              <w:tab/>
            </w:r>
            <w:r w:rsidRPr="00C446E8">
              <w:rPr>
                <w:i/>
                <w:iCs/>
              </w:rPr>
              <w:tab/>
            </w:r>
            <w:r>
              <w:rPr>
                <w:i/>
                <w:iCs/>
              </w:rPr>
              <w:tab/>
            </w:r>
            <w:r>
              <w:rPr>
                <w:i/>
                <w:iCs/>
              </w:rPr>
              <w:tab/>
            </w:r>
            <w:r>
              <w:rPr>
                <w:i/>
                <w:iCs/>
              </w:rPr>
              <w:tab/>
            </w:r>
            <w:r>
              <w:rPr>
                <w:i/>
                <w:iCs/>
              </w:rPr>
              <w:tab/>
            </w:r>
            <w:r>
              <w:rPr>
                <w:i/>
                <w:iCs/>
              </w:rPr>
              <w:tab/>
              <w:t xml:space="preserve">     </w:t>
            </w:r>
            <w:r w:rsidRPr="00C446E8">
              <w:t xml:space="preserve">Page </w:t>
            </w:r>
            <w:r w:rsidRPr="00C446E8">
              <w:fldChar w:fldCharType="begin"/>
            </w:r>
            <w:r w:rsidRPr="00C446E8">
              <w:instrText xml:space="preserve"> PAGE </w:instrText>
            </w:r>
            <w:r w:rsidRPr="00C446E8">
              <w:fldChar w:fldCharType="separate"/>
            </w:r>
            <w:r>
              <w:t>1</w:t>
            </w:r>
            <w:r w:rsidRPr="00C446E8">
              <w:fldChar w:fldCharType="end"/>
            </w:r>
            <w:r w:rsidRPr="00C446E8">
              <w:t xml:space="preserve"> of </w:t>
            </w:r>
            <w:r>
              <w:rPr>
                <w:noProof/>
              </w:rPr>
              <w:fldChar w:fldCharType="begin"/>
            </w:r>
            <w:r>
              <w:rPr>
                <w:noProof/>
              </w:rPr>
              <w:instrText xml:space="preserve"> NUMPAGES  </w:instrText>
            </w:r>
            <w:r>
              <w:rPr>
                <w:noProof/>
              </w:rPr>
              <w:fldChar w:fldCharType="separate"/>
            </w:r>
            <w:r>
              <w:rPr>
                <w:noProof/>
              </w:rPr>
              <w:t>3</w:t>
            </w:r>
            <w:r>
              <w:rPr>
                <w:noProof/>
              </w:rPr>
              <w:fldChar w:fldCharType="end"/>
            </w:r>
          </w:p>
          <w:p w14:paraId="7CB0F098" w14:textId="7B2DB4A5" w:rsidR="0026014D" w:rsidRPr="0026014D" w:rsidRDefault="0026014D" w:rsidP="0026014D">
            <w:pPr>
              <w:pStyle w:val="Footer"/>
              <w:ind w:right="360"/>
              <w:rPr>
                <w:sz w:val="16"/>
              </w:rPr>
            </w:pPr>
            <w:r w:rsidRPr="00C446E8">
              <w:t xml:space="preserve">Rev. </w:t>
            </w:r>
            <w:r>
              <w:t>0</w:t>
            </w:r>
            <w:r w:rsidR="00E11371">
              <w:t>3</w:t>
            </w:r>
            <w:r>
              <w:t>/202</w:t>
            </w:r>
            <w:r w:rsidR="003242F7">
              <w:t>2</w:t>
            </w:r>
            <w:r>
              <w:rPr>
                <w:sz w:val="16"/>
              </w:rPr>
              <w:tab/>
            </w:r>
          </w:p>
        </w:sdtContent>
      </w:sdt>
    </w:sdtContent>
  </w:sdt>
  <w:p w14:paraId="2B0AF28D" w14:textId="77777777" w:rsidR="00B66ECD" w:rsidRDefault="00B66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91EC3" w14:textId="77777777" w:rsidR="005C530D" w:rsidRDefault="005C530D" w:rsidP="00B66ECD">
      <w:r>
        <w:separator/>
      </w:r>
    </w:p>
  </w:footnote>
  <w:footnote w:type="continuationSeparator" w:id="0">
    <w:p w14:paraId="1731DE0E" w14:textId="77777777" w:rsidR="005C530D" w:rsidRDefault="005C530D" w:rsidP="00B66E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F51E2A"/>
    <w:multiLevelType w:val="hybridMultilevel"/>
    <w:tmpl w:val="099C104E"/>
    <w:lvl w:ilvl="0" w:tplc="04090015">
      <w:start w:val="1"/>
      <w:numFmt w:val="upperLetter"/>
      <w:lvlText w:val="%1."/>
      <w:lvlJc w:val="left"/>
      <w:pPr>
        <w:ind w:left="720" w:hanging="360"/>
      </w:pPr>
    </w:lvl>
    <w:lvl w:ilvl="1" w:tplc="0409000F">
      <w:start w:val="1"/>
      <w:numFmt w:val="decimal"/>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bM0tbQwNDU0NTVR0lEKTi0uzszPAykwqQUAhhFy9ywAAAA="/>
  </w:docVars>
  <w:rsids>
    <w:rsidRoot w:val="00DF4314"/>
    <w:rsid w:val="00005661"/>
    <w:rsid w:val="000530ED"/>
    <w:rsid w:val="000F0038"/>
    <w:rsid w:val="00126030"/>
    <w:rsid w:val="001704BB"/>
    <w:rsid w:val="00215EB6"/>
    <w:rsid w:val="0022059C"/>
    <w:rsid w:val="00222E95"/>
    <w:rsid w:val="00246600"/>
    <w:rsid w:val="0026014D"/>
    <w:rsid w:val="002F1E2F"/>
    <w:rsid w:val="003242F7"/>
    <w:rsid w:val="003308BA"/>
    <w:rsid w:val="00382878"/>
    <w:rsid w:val="003B1A83"/>
    <w:rsid w:val="00440309"/>
    <w:rsid w:val="00505C34"/>
    <w:rsid w:val="00527446"/>
    <w:rsid w:val="00533CE8"/>
    <w:rsid w:val="005649FA"/>
    <w:rsid w:val="00573792"/>
    <w:rsid w:val="005C530D"/>
    <w:rsid w:val="005D5546"/>
    <w:rsid w:val="006310A3"/>
    <w:rsid w:val="0068747B"/>
    <w:rsid w:val="006B1CC9"/>
    <w:rsid w:val="006D6978"/>
    <w:rsid w:val="006E63BC"/>
    <w:rsid w:val="00767536"/>
    <w:rsid w:val="007C030E"/>
    <w:rsid w:val="007D035C"/>
    <w:rsid w:val="007D512B"/>
    <w:rsid w:val="008157E4"/>
    <w:rsid w:val="0088029C"/>
    <w:rsid w:val="008B7BC0"/>
    <w:rsid w:val="008F781B"/>
    <w:rsid w:val="00900AB1"/>
    <w:rsid w:val="00902077"/>
    <w:rsid w:val="00955C5B"/>
    <w:rsid w:val="009A5902"/>
    <w:rsid w:val="009C6FCC"/>
    <w:rsid w:val="00A7500A"/>
    <w:rsid w:val="00AA5F85"/>
    <w:rsid w:val="00AD46CC"/>
    <w:rsid w:val="00B031BA"/>
    <w:rsid w:val="00B07A28"/>
    <w:rsid w:val="00B46F97"/>
    <w:rsid w:val="00B56A6A"/>
    <w:rsid w:val="00B66ECD"/>
    <w:rsid w:val="00B8542A"/>
    <w:rsid w:val="00C5099B"/>
    <w:rsid w:val="00C92552"/>
    <w:rsid w:val="00D36427"/>
    <w:rsid w:val="00D84D64"/>
    <w:rsid w:val="00D91942"/>
    <w:rsid w:val="00DD1666"/>
    <w:rsid w:val="00DE297B"/>
    <w:rsid w:val="00DF4314"/>
    <w:rsid w:val="00E11371"/>
    <w:rsid w:val="00E64145"/>
    <w:rsid w:val="00EB53AC"/>
    <w:rsid w:val="00F131F5"/>
    <w:rsid w:val="00F82D7D"/>
    <w:rsid w:val="00F86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6B35D"/>
  <w15:docId w15:val="{07C22782-9E32-44B9-A274-81BA8416E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0A3"/>
    <w:pPr>
      <w:ind w:left="720"/>
      <w:contextualSpacing/>
    </w:pPr>
  </w:style>
  <w:style w:type="character" w:styleId="Hyperlink">
    <w:name w:val="Hyperlink"/>
    <w:basedOn w:val="DefaultParagraphFont"/>
    <w:uiPriority w:val="99"/>
    <w:unhideWhenUsed/>
    <w:rsid w:val="000F0038"/>
    <w:rPr>
      <w:color w:val="0000FF" w:themeColor="hyperlink"/>
      <w:u w:val="single"/>
    </w:rPr>
  </w:style>
  <w:style w:type="paragraph" w:styleId="Header">
    <w:name w:val="header"/>
    <w:basedOn w:val="Normal"/>
    <w:link w:val="HeaderChar"/>
    <w:unhideWhenUsed/>
    <w:rsid w:val="00B66ECD"/>
    <w:pPr>
      <w:tabs>
        <w:tab w:val="center" w:pos="4680"/>
        <w:tab w:val="right" w:pos="9360"/>
      </w:tabs>
    </w:pPr>
  </w:style>
  <w:style w:type="character" w:customStyle="1" w:styleId="HeaderChar">
    <w:name w:val="Header Char"/>
    <w:basedOn w:val="DefaultParagraphFont"/>
    <w:link w:val="Header"/>
    <w:rsid w:val="00B66ECD"/>
  </w:style>
  <w:style w:type="paragraph" w:styleId="Footer">
    <w:name w:val="footer"/>
    <w:basedOn w:val="Normal"/>
    <w:link w:val="FooterChar"/>
    <w:unhideWhenUsed/>
    <w:rsid w:val="00B66ECD"/>
    <w:pPr>
      <w:tabs>
        <w:tab w:val="center" w:pos="4680"/>
        <w:tab w:val="right" w:pos="9360"/>
      </w:tabs>
    </w:pPr>
  </w:style>
  <w:style w:type="character" w:customStyle="1" w:styleId="FooterChar">
    <w:name w:val="Footer Char"/>
    <w:basedOn w:val="DefaultParagraphFont"/>
    <w:link w:val="Footer"/>
    <w:rsid w:val="00B66ECD"/>
  </w:style>
  <w:style w:type="paragraph" w:customStyle="1" w:styleId="xmsonormal">
    <w:name w:val="x_msonormal"/>
    <w:basedOn w:val="Normal"/>
    <w:rsid w:val="004403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399520">
      <w:bodyDiv w:val="1"/>
      <w:marLeft w:val="0"/>
      <w:marRight w:val="0"/>
      <w:marTop w:val="0"/>
      <w:marBottom w:val="0"/>
      <w:divBdr>
        <w:top w:val="none" w:sz="0" w:space="0" w:color="auto"/>
        <w:left w:val="none" w:sz="0" w:space="0" w:color="auto"/>
        <w:bottom w:val="none" w:sz="0" w:space="0" w:color="auto"/>
        <w:right w:val="none" w:sz="0" w:space="0" w:color="auto"/>
      </w:divBdr>
    </w:div>
    <w:div w:id="620301774">
      <w:bodyDiv w:val="1"/>
      <w:marLeft w:val="0"/>
      <w:marRight w:val="0"/>
      <w:marTop w:val="0"/>
      <w:marBottom w:val="0"/>
      <w:divBdr>
        <w:top w:val="none" w:sz="0" w:space="0" w:color="auto"/>
        <w:left w:val="none" w:sz="0" w:space="0" w:color="auto"/>
        <w:bottom w:val="none" w:sz="0" w:space="0" w:color="auto"/>
        <w:right w:val="none" w:sz="0" w:space="0" w:color="auto"/>
      </w:divBdr>
    </w:div>
    <w:div w:id="1157723137">
      <w:bodyDiv w:val="1"/>
      <w:marLeft w:val="0"/>
      <w:marRight w:val="0"/>
      <w:marTop w:val="0"/>
      <w:marBottom w:val="0"/>
      <w:divBdr>
        <w:top w:val="none" w:sz="0" w:space="0" w:color="auto"/>
        <w:left w:val="none" w:sz="0" w:space="0" w:color="auto"/>
        <w:bottom w:val="none" w:sz="0" w:space="0" w:color="auto"/>
        <w:right w:val="none" w:sz="0" w:space="0" w:color="auto"/>
      </w:divBdr>
    </w:div>
    <w:div w:id="1193958531">
      <w:bodyDiv w:val="1"/>
      <w:marLeft w:val="0"/>
      <w:marRight w:val="0"/>
      <w:marTop w:val="0"/>
      <w:marBottom w:val="0"/>
      <w:divBdr>
        <w:top w:val="none" w:sz="0" w:space="0" w:color="auto"/>
        <w:left w:val="none" w:sz="0" w:space="0" w:color="auto"/>
        <w:bottom w:val="none" w:sz="0" w:space="0" w:color="auto"/>
        <w:right w:val="none" w:sz="0" w:space="0" w:color="auto"/>
      </w:divBdr>
    </w:div>
    <w:div w:id="164708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3516D-F47A-49AD-8478-71165FC8E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1105</Words>
  <Characters>630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pper, Vanessa F.</dc:creator>
  <cp:lastModifiedBy>Tupper, Vanessa F.</cp:lastModifiedBy>
  <cp:revision>7</cp:revision>
  <cp:lastPrinted>2021-08-20T13:42:00Z</cp:lastPrinted>
  <dcterms:created xsi:type="dcterms:W3CDTF">2021-08-20T15:42:00Z</dcterms:created>
  <dcterms:modified xsi:type="dcterms:W3CDTF">2022-03-25T15:48:00Z</dcterms:modified>
</cp:coreProperties>
</file>